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A2300" w14:textId="6D3C2484" w:rsidR="007F37D6" w:rsidRDefault="00614772" w:rsidP="00614772">
      <w:pPr>
        <w:jc w:val="center"/>
      </w:pPr>
      <w:r>
        <w:rPr>
          <w:rFonts w:hint="eastAsia"/>
        </w:rPr>
        <w:t>L</w:t>
      </w:r>
      <w:r>
        <w:t xml:space="preserve">ab 6 </w:t>
      </w:r>
      <w:proofErr w:type="spellStart"/>
      <w:r>
        <w:t>ans</w:t>
      </w:r>
      <w:proofErr w:type="spellEnd"/>
      <w:r>
        <w:t xml:space="preserve"> (Combinatorics)</w:t>
      </w:r>
    </w:p>
    <w:p w14:paraId="3751D4F7" w14:textId="19B8B023" w:rsidR="00614772" w:rsidRDefault="00614772" w:rsidP="00614772">
      <w:r>
        <w:rPr>
          <w:rFonts w:hint="eastAsia"/>
        </w:rPr>
        <w:t>Q</w:t>
      </w:r>
      <w:r>
        <w:t>1:</w:t>
      </w:r>
    </w:p>
    <w:p w14:paraId="5D49E663" w14:textId="18BF822E" w:rsidR="00614772" w:rsidRDefault="00614772" w:rsidP="00614772">
      <w:r w:rsidRPr="00614772">
        <w:drawing>
          <wp:inline distT="0" distB="0" distL="0" distR="0" wp14:anchorId="7269C98E" wp14:editId="0DF8B189">
            <wp:extent cx="5274310" cy="20008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1D50A" w14:textId="62F6E66B" w:rsidR="00614772" w:rsidRDefault="00614772" w:rsidP="00614772">
      <w:r>
        <w:rPr>
          <w:rFonts w:hint="eastAsia"/>
        </w:rPr>
        <w:t>Q</w:t>
      </w:r>
      <w:r>
        <w:t>2:</w:t>
      </w:r>
    </w:p>
    <w:p w14:paraId="34F29115" w14:textId="5A2E5550" w:rsidR="00614772" w:rsidRDefault="00614772" w:rsidP="00614772">
      <w:r w:rsidRPr="00614772">
        <w:drawing>
          <wp:inline distT="0" distB="0" distL="0" distR="0" wp14:anchorId="6512CA57" wp14:editId="0E47239F">
            <wp:extent cx="5274310" cy="34182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BD400" w14:textId="5C29AE4C" w:rsidR="00614772" w:rsidRDefault="00614772" w:rsidP="00614772">
      <w:r>
        <w:rPr>
          <w:rFonts w:hint="eastAsia"/>
        </w:rPr>
        <w:t>Q</w:t>
      </w:r>
      <w:r>
        <w:t>3:</w:t>
      </w:r>
    </w:p>
    <w:p w14:paraId="4610934B" w14:textId="6F658EAD" w:rsidR="00614772" w:rsidRDefault="00614772" w:rsidP="00614772">
      <w:r w:rsidRPr="00614772">
        <w:lastRenderedPageBreak/>
        <w:drawing>
          <wp:inline distT="0" distB="0" distL="0" distR="0" wp14:anchorId="079731A5" wp14:editId="1EBA629B">
            <wp:extent cx="5274310" cy="443928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3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F6FCC" w14:textId="6AE6B769" w:rsidR="00614772" w:rsidRDefault="00614772" w:rsidP="00614772">
      <w:r>
        <w:rPr>
          <w:rFonts w:hint="eastAsia"/>
        </w:rPr>
        <w:t>Q</w:t>
      </w:r>
      <w:r>
        <w:t>4:</w:t>
      </w:r>
    </w:p>
    <w:p w14:paraId="30173972" w14:textId="76052291" w:rsidR="00614772" w:rsidRDefault="00614772" w:rsidP="00614772">
      <w:r w:rsidRPr="00614772">
        <w:drawing>
          <wp:inline distT="0" distB="0" distL="0" distR="0" wp14:anchorId="090401FE" wp14:editId="2A8972C8">
            <wp:extent cx="5274310" cy="219202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C128E" w14:textId="1B3DF0DC" w:rsidR="00614772" w:rsidRDefault="00614772" w:rsidP="00614772">
      <w:r>
        <w:rPr>
          <w:rFonts w:hint="eastAsia"/>
        </w:rPr>
        <w:t>Q</w:t>
      </w:r>
      <w:r>
        <w:t>5:</w:t>
      </w:r>
    </w:p>
    <w:p w14:paraId="324DD9E6" w14:textId="01E864BD" w:rsidR="00614772" w:rsidRDefault="00614772" w:rsidP="00614772">
      <w:r w:rsidRPr="00614772">
        <w:lastRenderedPageBreak/>
        <w:drawing>
          <wp:inline distT="0" distB="0" distL="0" distR="0" wp14:anchorId="49CA2588" wp14:editId="5705505A">
            <wp:extent cx="5274310" cy="510730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0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D6A8B" w14:textId="01B70204" w:rsidR="00614772" w:rsidRDefault="00614772" w:rsidP="00614772">
      <w:r>
        <w:rPr>
          <w:rFonts w:hint="eastAsia"/>
        </w:rPr>
        <w:t>Q</w:t>
      </w:r>
      <w:r>
        <w:t>6:</w:t>
      </w:r>
    </w:p>
    <w:p w14:paraId="64D4FE03" w14:textId="4232FA1D" w:rsidR="00614772" w:rsidRDefault="00614772" w:rsidP="00614772">
      <w:pPr>
        <w:rPr>
          <w:rFonts w:hint="eastAsia"/>
        </w:rPr>
      </w:pPr>
      <w:r w:rsidRPr="00614772">
        <w:lastRenderedPageBreak/>
        <w:drawing>
          <wp:inline distT="0" distB="0" distL="0" distR="0" wp14:anchorId="38B1EF65" wp14:editId="0580F1C2">
            <wp:extent cx="5274310" cy="3385820"/>
            <wp:effectExtent l="0" t="0" r="2540" b="508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477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7M0MTEwNjYxNTBX0lEKTi0uzszPAykwrAUARI4e2ywAAAA="/>
  </w:docVars>
  <w:rsids>
    <w:rsidRoot w:val="00614772"/>
    <w:rsid w:val="00614772"/>
    <w:rsid w:val="007F3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1C492"/>
  <w15:chartTrackingRefBased/>
  <w15:docId w15:val="{4C88EADC-036B-4B4C-8AB3-2C837FDB2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 Ching Chuen Tiffany</dc:creator>
  <cp:keywords/>
  <dc:description/>
  <cp:lastModifiedBy>CHOW Ching Chuen Tiffany</cp:lastModifiedBy>
  <cp:revision>1</cp:revision>
  <dcterms:created xsi:type="dcterms:W3CDTF">2020-11-26T12:22:00Z</dcterms:created>
  <dcterms:modified xsi:type="dcterms:W3CDTF">2020-11-26T12:26:00Z</dcterms:modified>
</cp:coreProperties>
</file>